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490042fd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cervic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-4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E7D3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4A14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-4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E7D3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4A14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E984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7A64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 and o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BB65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BB6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in temporary accommo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DB76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BC47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80+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8E6C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25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490042fd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33:45Z</dcterms:created>
  <dcterms:modified xsi:type="dcterms:W3CDTF">2022-12-05T14:50:2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